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85DC9" w:rsidRDefault="00692CD6" w14:paraId="373B7251" w14:textId="77777777">
      <w:pPr>
        <w:spacing w:after="0"/>
        <w:ind w:left="178" w:hanging="10"/>
        <w:jc w:val="center"/>
      </w:pPr>
      <w:r>
        <w:rPr>
          <w:rFonts w:ascii="Tahoma" w:hAnsi="Tahoma" w:eastAsia="Tahoma" w:cs="Tahoma"/>
          <w:b/>
          <w:sz w:val="28"/>
        </w:rPr>
        <w:t xml:space="preserve">Gwinnett Technical College </w:t>
      </w:r>
    </w:p>
    <w:p w:rsidR="00D85DC9" w:rsidRDefault="00692CD6" w14:paraId="7E9D66E3" w14:textId="77777777">
      <w:pPr>
        <w:spacing w:after="0"/>
        <w:ind w:left="178" w:right="3" w:hanging="10"/>
        <w:jc w:val="center"/>
      </w:pPr>
      <w:r>
        <w:rPr>
          <w:rFonts w:ascii="Tahoma" w:hAnsi="Tahoma" w:eastAsia="Tahoma" w:cs="Tahoma"/>
          <w:b/>
          <w:sz w:val="28"/>
        </w:rPr>
        <w:t xml:space="preserve">CIST 1305 Program Design and Development </w:t>
      </w:r>
    </w:p>
    <w:p w:rsidR="00D85DC9" w:rsidRDefault="00692CD6" w14:paraId="77810E05" w14:textId="77777777">
      <w:pPr>
        <w:spacing w:after="10"/>
        <w:ind w:left="252"/>
        <w:jc w:val="center"/>
      </w:pPr>
      <w:r>
        <w:rPr>
          <w:rFonts w:ascii="Tahoma" w:hAnsi="Tahoma" w:eastAsia="Tahoma" w:cs="Tahoma"/>
          <w:b/>
          <w:sz w:val="28"/>
        </w:rPr>
        <w:t xml:space="preserve"> </w:t>
      </w:r>
    </w:p>
    <w:p w:rsidR="00D85DC9" w:rsidRDefault="00692CD6" w14:paraId="2D03C3E3" w14:textId="77777777">
      <w:pPr>
        <w:pStyle w:val="Heading1"/>
      </w:pPr>
      <w:r>
        <w:t xml:space="preserve">PROGRAM ANALYSIS WORKSHEET </w:t>
      </w:r>
    </w:p>
    <w:p w:rsidR="00D85DC9" w:rsidRDefault="00692CD6" w14:paraId="047EAEDD" w14:textId="77777777">
      <w:pPr>
        <w:spacing w:after="0"/>
        <w:ind w:left="222"/>
        <w:jc w:val="center"/>
      </w:pPr>
      <w:r>
        <w:rPr>
          <w:rFonts w:ascii="Tahoma" w:hAnsi="Tahoma" w:eastAsia="Tahoma" w:cs="Tahoma"/>
          <w:b/>
          <w:sz w:val="18"/>
        </w:rPr>
        <w:t xml:space="preserve"> </w:t>
      </w:r>
    </w:p>
    <w:p w:rsidR="00D85DC9" w:rsidRDefault="00692CD6" w14:paraId="0B070E22" w14:textId="77777777">
      <w:pPr>
        <w:spacing w:after="95"/>
      </w:pPr>
      <w:r>
        <w:rPr>
          <w:rFonts w:ascii="Tahoma" w:hAnsi="Tahoma" w:eastAsia="Tahoma" w:cs="Tahoma"/>
          <w:b/>
          <w:sz w:val="18"/>
        </w:rPr>
        <w:t xml:space="preserve"> </w:t>
      </w:r>
    </w:p>
    <w:p w:rsidR="00D85DC9" w:rsidP="00E63C37" w:rsidRDefault="00692CD6" w14:paraId="28B5EA85" w14:textId="2F6C3BFE">
      <w:pPr>
        <w:tabs>
          <w:tab w:val="center" w:pos="5041"/>
          <w:tab w:val="right" w:pos="8473"/>
        </w:tabs>
        <w:spacing w:after="0"/>
      </w:pPr>
      <w:r w:rsidRPr="0CD6C72C">
        <w:rPr>
          <w:rFonts w:ascii="Tahoma" w:hAnsi="Tahoma" w:eastAsia="Tahoma" w:cs="Tahoma"/>
          <w:b w:val="1"/>
          <w:bCs w:val="1"/>
          <w:sz w:val="28"/>
          <w:szCs w:val="28"/>
        </w:rPr>
        <w:t xml:space="preserve">NAME: </w:t>
      </w:r>
      <w:sdt>
        <w:sdtPr>
          <w:rPr>
            <w:rFonts w:ascii="Tahoma" w:hAnsi="Tahoma" w:eastAsia="Tahoma" w:cs="Tahoma"/>
            <w:b/>
            <w:sz w:val="28"/>
          </w:rPr>
          <w:id w:val="1756085550"/>
          <w:placeholder>
            <w:docPart w:val="7A6A6875087A4AB59D40AE6EDE258D6F"/>
          </w:placeholder>
          <w:text/>
        </w:sdtPr>
        <w:sdtEndPr/>
        <w:sdtContent>
          <w:proofErr w:type="spellStart"/>
          <w:r w:rsidR="00416939">
            <w:rPr>
              <w:rFonts w:ascii="Tahoma" w:hAnsi="Tahoma" w:eastAsia="Tahoma" w:cs="Tahoma"/>
              <w:b/>
              <w:sz w:val="28"/>
            </w:rPr>
            <w:t>Rosemol</w:t>
          </w:r>
          <w:proofErr w:type="spellEnd"/>
          <w:r w:rsidR="00416939">
            <w:rPr>
              <w:rFonts w:ascii="Tahoma" w:hAnsi="Tahoma" w:eastAsia="Tahoma" w:cs="Tahoma"/>
              <w:b/>
              <w:sz w:val="28"/>
            </w:rPr>
            <w:t xml:space="preserve"> </w:t>
          </w:r>
          <w:proofErr w:type="spellStart"/>
          <w:r w:rsidR="00416939">
            <w:rPr>
              <w:rFonts w:ascii="Tahoma" w:hAnsi="Tahoma" w:eastAsia="Tahoma" w:cs="Tahoma"/>
              <w:b/>
              <w:sz w:val="28"/>
            </w:rPr>
            <w:t>Thanjappan</w:t>
          </w:r>
          <w:proofErr w:type="spellEnd"/>
        </w:sdtContent>
      </w:sdt>
      <w:r>
        <w:rPr>
          <w:rFonts w:ascii="Tahoma" w:hAnsi="Tahoma" w:eastAsia="Tahoma" w:cs="Tahoma"/>
          <w:b/>
          <w:sz w:val="28"/>
        </w:rPr>
        <w:tab/>
      </w:r>
      <w:r w:rsidRPr="0CD6C72C">
        <w:rPr>
          <w:rFonts w:ascii="Tahoma" w:hAnsi="Tahoma" w:eastAsia="Tahoma" w:cs="Tahoma"/>
          <w:b w:val="1"/>
          <w:bCs w:val="1"/>
          <w:sz w:val="28"/>
          <w:szCs w:val="28"/>
        </w:rPr>
        <w:t xml:space="preserve"> </w:t>
      </w:r>
      <w:r w:rsidRPr="0CD6C72C">
        <w:rPr>
          <w:rFonts w:ascii="Tahoma" w:hAnsi="Tahoma" w:eastAsia="Tahoma" w:cs="Tahoma"/>
          <w:b w:val="1"/>
          <w:bCs w:val="1"/>
          <w:sz w:val="28"/>
          <w:szCs w:val="28"/>
        </w:rPr>
        <w:t xml:space="preserve">       </w:t>
      </w:r>
      <w:r w:rsidRPr="0CD6C72C">
        <w:rPr>
          <w:rFonts w:ascii="Tahoma" w:hAnsi="Tahoma" w:eastAsia="Tahoma" w:cs="Tahoma"/>
          <w:b w:val="1"/>
          <w:bCs w:val="1"/>
          <w:sz w:val="28"/>
          <w:szCs w:val="28"/>
        </w:rPr>
        <w:t xml:space="preserve">DATE:</w:t>
      </w:r>
      <w:r w:rsidRPr="0CD6C72C">
        <w:rPr>
          <w:rFonts w:ascii="Tahoma" w:hAnsi="Tahoma" w:eastAsia="Tahoma" w:cs="Tahoma"/>
          <w:b w:val="1"/>
          <w:bCs w:val="1"/>
          <w:sz w:val="28"/>
          <w:szCs w:val="28"/>
        </w:rPr>
        <w:t xml:space="preserve"> </w:t>
      </w:r>
      <w:sdt>
        <w:sdtPr>
          <w:rPr>
            <w:rFonts w:ascii="Tahoma" w:hAnsi="Tahoma" w:eastAsia="Tahoma" w:cs="Tahoma"/>
            <w:b/>
            <w:sz w:val="28"/>
          </w:rPr>
          <w:id w:val="1915899910"/>
          <w:placeholder>
            <w:docPart w:val="5F930D68B81D4AB3855856D68E292741"/>
          </w:placeholder>
          <w:date w:fullDate="2019-02-15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B5292B">
            <w:rPr>
              <w:rFonts w:ascii="Tahoma" w:hAnsi="Tahoma" w:eastAsia="Tahoma" w:cs="Tahoma"/>
              <w:b/>
              <w:sz w:val="28"/>
            </w:rPr>
            <w:t>2/15/2019</w:t>
          </w:r>
        </w:sdtContent>
      </w:sdt>
    </w:p>
    <w:p w:rsidR="00D85DC9" w:rsidRDefault="00692CD6" w14:paraId="65F2C4AF" w14:textId="77777777">
      <w:pPr>
        <w:spacing w:after="0"/>
      </w:pPr>
      <w:r>
        <w:rPr>
          <w:rFonts w:ascii="Tahoma" w:hAnsi="Tahoma" w:eastAsia="Tahoma" w:cs="Tahoma"/>
          <w:sz w:val="24"/>
        </w:rPr>
        <w:t xml:space="preserve"> </w:t>
      </w:r>
    </w:p>
    <w:p w:rsidR="00D85DC9" w:rsidRDefault="00692CD6" w14:paraId="2D705BA5" w14:textId="77777777">
      <w:pPr>
        <w:spacing w:after="0"/>
        <w:ind w:left="-5" w:hanging="10"/>
      </w:pPr>
      <w:r>
        <w:rPr>
          <w:rFonts w:ascii="Tahoma" w:hAnsi="Tahoma" w:eastAsia="Tahoma" w:cs="Tahoma"/>
          <w:b/>
          <w:sz w:val="24"/>
        </w:rPr>
        <w:t xml:space="preserve">PROGRAM DESCRIPTION: </w:t>
      </w:r>
    </w:p>
    <w:p w:rsidR="00D85DC9" w:rsidRDefault="00B5292B" w14:paraId="4A789C43" w14:noSpellErr="1" w14:textId="65F3929D">
      <w:pPr>
        <w:spacing w:after="0"/>
      </w:pPr>
      <w:sdt>
        <w:sdtPr>
          <w:id w:val="-53857493"/>
          <w15:appearance w15:val="tags"/>
          <w:placeholder>
            <w:docPart w:val="EDBA8F0BE84347AC9A733ABB436DCF91"/>
          </w:placeholder>
          <w:rPr>
            <w:rFonts w:ascii="Tahoma" w:hAnsi="Tahoma" w:eastAsia="Tahoma" w:cs="Tahoma"/>
            <w:b w:val="1"/>
            <w:bCs w:val="1"/>
            <w:sz w:val="24"/>
            <w:szCs w:val="24"/>
          </w:rPr>
        </w:sdtPr>
        <w:sdtContent>
          <w:r w:rsidRPr="25C41EAE" w:rsidR="25C41EAE">
            <w:rPr>
              <w:rFonts w:ascii="Tahoma" w:hAnsi="Tahoma" w:eastAsia="Tahoma" w:cs="Tahoma"/>
              <w:b w:val="1"/>
              <w:bCs w:val="1"/>
              <w:sz w:val="24"/>
              <w:szCs w:val="24"/>
            </w:rPr>
            <w:t xml:space="preserve">Stack and Queue </w:t>
          </w:r>
          <w:r w:rsidRPr="25C41EAE" w:rsidR="25C41EAE">
            <w:rPr>
              <w:rFonts w:ascii="Tahoma" w:hAnsi="Tahoma" w:eastAsia="Tahoma" w:cs="Tahoma"/>
              <w:b w:val="1"/>
              <w:bCs w:val="1"/>
              <w:sz w:val="24"/>
              <w:szCs w:val="24"/>
            </w:rPr>
            <w:t>Demo</w:t>
          </w:r>
        </w:sdtContent>
      </w:sdt>
      <w:r w:rsidRPr="25C41EAE" w:rsidR="25C41EAE">
        <w:rPr>
          <w:rFonts w:ascii="Tahoma" w:hAnsi="Tahoma" w:eastAsia="Tahoma" w:cs="Tahoma"/>
          <w:b w:val="1"/>
          <w:bCs w:val="1"/>
          <w:sz w:val="24"/>
          <w:szCs w:val="24"/>
        </w:rPr>
        <w:t xml:space="preserve"> </w:t>
      </w:r>
    </w:p>
    <w:p w:rsidR="08AC36DC" w:rsidP="08AC36DC" w:rsidRDefault="08AC36DC" w14:paraId="61110CD5" w14:textId="1C6EEBAE">
      <w:pPr>
        <w:pStyle w:val="Normal"/>
        <w:spacing w:after="0"/>
        <w:rPr>
          <w:rFonts w:ascii="Tahoma" w:hAnsi="Tahoma" w:eastAsia="Tahoma" w:cs="Tahoma"/>
          <w:b w:val="1"/>
          <w:bCs w:val="1"/>
          <w:sz w:val="24"/>
          <w:szCs w:val="24"/>
        </w:rPr>
      </w:pPr>
    </w:p>
    <w:p w:rsidR="00D85DC9" w:rsidRDefault="00692CD6" w14:paraId="100F8F95" w14:textId="77777777">
      <w:pPr>
        <w:spacing w:after="0"/>
        <w:ind w:left="-5" w:hanging="10"/>
      </w:pPr>
      <w:r w:rsidRPr="25C41EAE" w:rsidR="25C41EAE">
        <w:rPr>
          <w:rFonts w:ascii="Tahoma" w:hAnsi="Tahoma" w:eastAsia="Tahoma" w:cs="Tahoma"/>
          <w:b w:val="1"/>
          <w:bCs w:val="1"/>
          <w:sz w:val="24"/>
          <w:szCs w:val="24"/>
        </w:rPr>
        <w:t>SOFTWARE (PROGRAM) REQUIREMENTS:</w:t>
      </w:r>
      <w:r w:rsidRPr="25C41EAE" w:rsidR="25C41EAE">
        <w:rPr>
          <w:rFonts w:ascii="Tahoma" w:hAnsi="Tahoma" w:eastAsia="Tahoma" w:cs="Tahoma"/>
          <w:sz w:val="24"/>
          <w:szCs w:val="24"/>
        </w:rPr>
        <w:t xml:space="preserve"> </w:t>
      </w:r>
    </w:p>
    <w:sdt>
      <w:sdtPr>
        <w:id w:val="-1867510180"/>
        <w15:appearance w15:val="tags"/>
        <w:placeholder>
          <w:docPart w:val="A5B1C54D864749EBB2E19061CC325224"/>
        </w:placeholder>
      </w:sdtPr>
      <w:sdtContent>
        <w:p w:rsidR="25C41EAE" w:rsidP="25C41EAE" w:rsidRDefault="25C41EAE" w14:noSpellErr="1" w14:paraId="215E268F" w14:textId="7FD862A3">
          <w:pPr>
            <w:pStyle w:val="Normal"/>
            <w:bidi w:val="0"/>
            <w:spacing w:before="0" w:beforeAutospacing="off" w:after="160" w:afterAutospacing="off" w:line="259" w:lineRule="auto"/>
            <w:ind w:left="0" w:right="0"/>
            <w:jc w:val="left"/>
          </w:pPr>
          <w:r w:rsidR="25C41EAE">
            <w:rPr/>
            <w:t>1)get the values to enter the template from the user.</w:t>
          </w:r>
        </w:p>
        <w:p w:rsidR="25C41EAE" w:rsidP="25C41EAE" w:rsidRDefault="25C41EAE" w14:noSpellErr="1" w14:paraId="284A2A6E" w14:textId="234A1DB3">
          <w:pPr>
            <w:pStyle w:val="Normal"/>
            <w:bidi w:val="0"/>
            <w:spacing w:before="0" w:beforeAutospacing="off" w:after="160" w:afterAutospacing="off" w:line="259" w:lineRule="auto"/>
            <w:ind w:left="0" w:right="0"/>
            <w:jc w:val="left"/>
          </w:pPr>
          <w:r w:rsidR="25C41EAE">
            <w:rPr/>
            <w:t>2)get the values stored in the template.</w:t>
          </w:r>
        </w:p>
        <w:p w:rsidR="25C41EAE" w:rsidP="25C41EAE" w:rsidRDefault="25C41EAE" w14:noSpellErr="1" w14:paraId="1F7F6B73" w14:textId="6C790E62">
          <w:pPr>
            <w:pStyle w:val="Normal"/>
            <w:bidi w:val="0"/>
            <w:spacing w:before="0" w:beforeAutospacing="off" w:after="160" w:afterAutospacing="off" w:line="259" w:lineRule="auto"/>
            <w:ind w:left="0" w:right="0"/>
            <w:jc w:val="left"/>
          </w:pPr>
          <w:r w:rsidR="25C41EAE">
            <w:rPr/>
            <w:t>3)display the results.</w:t>
          </w:r>
        </w:p>
        <w:p w:rsidR="25C41EAE" w:rsidP="25C41EAE" w:rsidRDefault="25C41EAE" w14:paraId="79837ED3">
          <w:pPr>
            <w:pStyle w:val="Normal"/>
            <w:bidi w:val="0"/>
            <w:spacing w:before="0" w:beforeAutospacing="off" w:after="160" w:afterAutospacing="off" w:line="259" w:lineRule="auto"/>
            <w:ind w:left="0" w:right="0"/>
            <w:jc w:val="left"/>
          </w:pPr>
        </w:p>
        <w:p w:rsidR="25C41EAE" w:rsidP="25C41EAE" w:rsidRDefault="25C41EAE" w14:paraId="545F8238">
          <w:pPr>
            <w:pStyle w:val="Normal"/>
            <w:bidi w:val="0"/>
            <w:spacing w:before="0" w:beforeAutospacing="off" w:after="160" w:afterAutospacing="off" w:line="259" w:lineRule="auto"/>
            <w:ind w:left="0" w:right="0"/>
            <w:jc w:val="left"/>
          </w:pPr>
        </w:p>
      </w:sdtContent>
    </w:sdt>
    <w:p w:rsidR="004C52C4" w:rsidRDefault="004C52C4" w14:paraId="759D67DD" w14:textId="77777777">
      <w:pPr>
        <w:spacing w:after="0"/>
      </w:pPr>
    </w:p>
    <w:p w:rsidR="004C52C4" w:rsidRDefault="004C52C4" w14:paraId="32A67AE1" w14:textId="77777777">
      <w:pPr>
        <w:spacing w:after="0"/>
      </w:pPr>
    </w:p>
    <w:p w:rsidR="004C52C4" w:rsidRDefault="004C52C4" w14:paraId="37C4CB4D" w14:textId="77777777">
      <w:pPr>
        <w:spacing w:after="0"/>
      </w:pPr>
    </w:p>
    <w:tbl>
      <w:tblPr>
        <w:tblStyle w:val="TableGrid1"/>
        <w:tblpPr w:leftFromText="180" w:rightFromText="180" w:vertAnchor="text" w:horzAnchor="margin" w:tblpY="28"/>
        <w:tblW w:w="8882" w:type="dxa"/>
        <w:tblInd w:w="0" w:type="dxa"/>
        <w:tblCellMar>
          <w:top w:w="59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2960"/>
        <w:gridCol w:w="2962"/>
        <w:gridCol w:w="2960"/>
      </w:tblGrid>
      <w:tr w:rsidR="00692CD6" w:rsidTr="25C41EAE" w14:paraId="189212F9" w14:textId="77777777">
        <w:trPr>
          <w:trHeight w:val="432"/>
        </w:trPr>
        <w:tc>
          <w:tcPr>
            <w:tcW w:w="296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692CD6" w:rsidP="00692CD6" w:rsidRDefault="00692CD6" w14:paraId="13B82058" w14:textId="77777777">
            <w:pPr>
              <w:ind w:left="7"/>
              <w:jc w:val="center"/>
            </w:pPr>
            <w:r>
              <w:rPr>
                <w:rFonts w:ascii="Tahoma" w:hAnsi="Tahoma" w:eastAsia="Tahoma" w:cs="Tahoma"/>
                <w:sz w:val="28"/>
              </w:rPr>
              <w:t xml:space="preserve">INPUT </w:t>
            </w:r>
          </w:p>
        </w:tc>
        <w:tc>
          <w:tcPr>
            <w:tcW w:w="296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692CD6" w:rsidP="00692CD6" w:rsidRDefault="00692CD6" w14:paraId="19BD7B81" w14:textId="77777777">
            <w:pPr>
              <w:ind w:left="7"/>
              <w:jc w:val="center"/>
            </w:pPr>
            <w:r>
              <w:rPr>
                <w:rFonts w:ascii="Tahoma" w:hAnsi="Tahoma" w:eastAsia="Tahoma" w:cs="Tahoma"/>
                <w:sz w:val="28"/>
              </w:rPr>
              <w:t xml:space="preserve">PROCESS </w:t>
            </w:r>
          </w:p>
        </w:tc>
        <w:tc>
          <w:tcPr>
            <w:tcW w:w="296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692CD6" w:rsidP="00692CD6" w:rsidRDefault="00692CD6" w14:paraId="1537CBCC" w14:textId="77777777">
            <w:pPr>
              <w:ind w:left="7"/>
              <w:jc w:val="center"/>
            </w:pPr>
            <w:r>
              <w:rPr>
                <w:rFonts w:ascii="Tahoma" w:hAnsi="Tahoma" w:eastAsia="Tahoma" w:cs="Tahoma"/>
                <w:sz w:val="28"/>
              </w:rPr>
              <w:t xml:space="preserve">OUTPUT </w:t>
            </w:r>
          </w:p>
        </w:tc>
      </w:tr>
      <w:tr w:rsidR="00692CD6" w:rsidTr="25C41EAE" w14:paraId="5008E5FD" w14:textId="77777777">
        <w:trPr>
          <w:trHeight w:val="5319"/>
        </w:trPr>
        <w:tc>
          <w:tcPr>
            <w:tcW w:w="296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AE7844" w:rsidP="00C95244" w:rsidRDefault="00692CD6" w14:paraId="36EEA756" w14:noSpellErr="1" w14:textId="49D8F618">
            <w:r w:rsidRPr="25C41EAE" w:rsidR="25C41EAE">
              <w:rPr>
                <w:rFonts w:ascii="Tahoma" w:hAnsi="Tahoma" w:eastAsia="Tahoma" w:cs="Tahoma"/>
                <w:sz w:val="24"/>
                <w:szCs w:val="24"/>
              </w:rPr>
              <w:t xml:space="preserve"> </w:t>
            </w:r>
            <w:r w:rsidR="25C41EAE">
              <w:rPr/>
              <w:t xml:space="preserve"> </w:t>
            </w:r>
            <w:sdt>
              <w:sdtPr>
                <w:id w:val="852539659"/>
                <w15:appearance w15:val="tags"/>
                <w:placeholder>
                  <w:docPart w:val="BAE7CCF89A204F789374D252FA5EF596"/>
                </w:placeholder>
              </w:sdtPr>
              <w:sdtContent>
                <w:r w:rsidR="25C41EAE">
                  <w:rPr/>
                  <w:t>value</w:t>
                </w:r>
              </w:sdtContent>
            </w:sdt>
          </w:p>
          <w:p w:rsidR="00692CD6" w:rsidP="00692CD6" w:rsidRDefault="00692CD6" w14:paraId="7C964FA7" w14:textId="77777777"/>
        </w:tc>
        <w:tc>
          <w:tcPr>
            <w:tcW w:w="2962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00AE7844" w:rsidP="0C63E77F" w:rsidRDefault="0C63E77F" w14:paraId="2D7AA976" w14:textId="77777777">
            <w:pPr>
              <w:rPr>
                <w:rFonts w:asciiTheme="minorHAnsi" w:hAnsiTheme="minorHAnsi" w:eastAsiaTheme="minorEastAsia" w:cstheme="minorBidi"/>
              </w:rPr>
            </w:pPr>
            <w:r w:rsidRPr="25C41EAE" w:rsidR="25C41EAE">
              <w:rPr>
                <w:rFonts w:ascii="Tahoma" w:hAnsi="Tahoma" w:eastAsia="Tahoma" w:cs="Tahoma"/>
                <w:sz w:val="24"/>
                <w:szCs w:val="24"/>
              </w:rPr>
              <w:t xml:space="preserve"> </w:t>
            </w: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Prompt/input</w:t>
            </w:r>
          </w:p>
          <w:p w:rsidR="5B75D303" w:rsidP="25C41EAE" w:rsidRDefault="5B75D303" w14:paraId="3279F389" w14:noSpellErr="1" w14:textId="183D01AA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Push values to the static stack</w:t>
            </w:r>
          </w:p>
          <w:p w:rsidR="25C41EAE" w:rsidP="25C41EAE" w:rsidRDefault="25C41EAE" w14:paraId="6EA1C07E" w14:textId="2AF0CC97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If </w:t>
            </w:r>
            <w:proofErr w:type="spellStart"/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statckArray</w:t>
            </w:r>
            <w:proofErr w:type="spellEnd"/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is not full</w:t>
            </w:r>
          </w:p>
          <w:p w:rsidR="25C41EAE" w:rsidP="25C41EAE" w:rsidRDefault="25C41EAE" w14:noSpellErr="1" w14:paraId="1A76D511" w14:textId="19C77619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 Add value to the stack</w:t>
            </w:r>
          </w:p>
          <w:p w:rsidR="25C41EAE" w:rsidP="25C41EAE" w:rsidRDefault="25C41EAE" w14:noSpellErr="1" w14:paraId="0914C9B1" w14:textId="1AF1B4A2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Pop values from the </w:t>
            </w: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static </w:t>
            </w: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stack</w:t>
            </w:r>
          </w:p>
          <w:p w:rsidR="25C41EAE" w:rsidP="25C41EAE" w:rsidRDefault="25C41EAE" w14:paraId="6713FCCE" w14:textId="23706AA2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If </w:t>
            </w:r>
            <w:proofErr w:type="spellStart"/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stackArray</w:t>
            </w:r>
            <w:proofErr w:type="spellEnd"/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is not empty,</w:t>
            </w:r>
          </w:p>
          <w:p w:rsidR="25C41EAE" w:rsidP="25C41EAE" w:rsidRDefault="25C41EAE" w14:noSpellErr="1" w14:paraId="566A1778" w14:textId="48089467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Pop values from the stack.</w:t>
            </w:r>
          </w:p>
          <w:p w:rsidR="25C41EAE" w:rsidP="25C41EAE" w:rsidRDefault="25C41EAE" w14:paraId="1EE9B8F4" w14:textId="6B8E876F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25C41EAE" w:rsidP="25C41EAE" w:rsidRDefault="25C41EAE" w14:noSpellErr="1" w14:paraId="25445750" w14:textId="60EAD19F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Push values to the dynamic stack</w:t>
            </w:r>
          </w:p>
          <w:p w:rsidR="25C41EAE" w:rsidP="25C41EAE" w:rsidRDefault="25C41EAE" w14:noSpellErr="1" w14:paraId="7BC80B6F" w14:textId="2F394012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25C41EAE" w:rsidP="25C41EAE" w:rsidRDefault="25C41EAE" w14:noSpellErr="1" w14:paraId="55A4B866" w14:textId="2F3B2897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Pop values from the dynamic stack</w:t>
            </w:r>
          </w:p>
          <w:p w:rsidR="25C41EAE" w:rsidP="25C41EAE" w:rsidRDefault="25C41EAE" w14:paraId="595B5800" w14:textId="1D41478D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25C41EAE" w:rsidP="25C41EAE" w:rsidRDefault="25C41EAE" w14:paraId="4C97F5FD" w14:textId="0C62CDB8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25C41EAE" w:rsidP="25C41EAE" w:rsidRDefault="25C41EAE" w14:noSpellErr="1" w14:paraId="71360219" w14:textId="3BA10DC2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Enter values to the queue</w:t>
            </w:r>
          </w:p>
          <w:p w:rsidR="25C41EAE" w:rsidP="25C41EAE" w:rsidRDefault="25C41EAE" w14:paraId="3BC25292" w14:textId="3C393439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If </w:t>
            </w:r>
            <w:proofErr w:type="spellStart"/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queueArray</w:t>
            </w:r>
            <w:proofErr w:type="spellEnd"/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is not full add values to the queue</w:t>
            </w:r>
          </w:p>
          <w:p w:rsidR="25C41EAE" w:rsidP="25C41EAE" w:rsidRDefault="25C41EAE" w14:noSpellErr="1" w14:paraId="064954ED" w14:textId="4306C3A1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Get values from the queue</w:t>
            </w:r>
          </w:p>
          <w:p w:rsidR="25C41EAE" w:rsidP="25C41EAE" w:rsidRDefault="25C41EAE" w14:paraId="22D4BC1D" w14:textId="4457FAA3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If </w:t>
            </w:r>
            <w:proofErr w:type="spellStart"/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queueArray</w:t>
            </w:r>
            <w:proofErr w:type="spellEnd"/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is not empty get value from the queue</w:t>
            </w:r>
          </w:p>
          <w:p w:rsidR="25C41EAE" w:rsidP="25C41EAE" w:rsidRDefault="25C41EAE" w14:paraId="5C56A99B" w14:textId="5DB0F166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25C41EAE" w:rsidP="25C41EAE" w:rsidRDefault="25C41EAE" w14:paraId="05FFDDEF" w14:textId="5A7D3557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Enter values to Inventory </w:t>
            </w:r>
            <w:proofErr w:type="spellStart"/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statck</w:t>
            </w:r>
            <w:proofErr w:type="spellEnd"/>
          </w:p>
          <w:p w:rsidR="25C41EAE" w:rsidP="25C41EAE" w:rsidRDefault="25C41EAE" w14:paraId="2E1C34CE" w14:textId="2AF0CC97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If </w:t>
            </w:r>
            <w:proofErr w:type="spellStart"/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statckArray</w:t>
            </w:r>
            <w:proofErr w:type="spellEnd"/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is not full</w:t>
            </w:r>
          </w:p>
          <w:p w:rsidR="25C41EAE" w:rsidP="25C41EAE" w:rsidRDefault="25C41EAE" w14:noSpellErr="1" w14:paraId="79321E0C" w14:textId="19C77619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 Add value to the stack</w:t>
            </w:r>
          </w:p>
          <w:p w:rsidR="25C41EAE" w:rsidP="25C41EAE" w:rsidRDefault="25C41EAE" w14:paraId="48263167" w14:textId="724E8AF3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25C41EAE" w:rsidP="25C41EAE" w:rsidRDefault="25C41EAE" w14:noSpellErr="1" w14:paraId="7DEA15F3" w14:textId="5D91A0F8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Get values from Inventory stack</w:t>
            </w:r>
          </w:p>
          <w:p w:rsidR="25C41EAE" w:rsidP="25C41EAE" w:rsidRDefault="25C41EAE" w14:paraId="6556F283" w14:textId="23706AA2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If </w:t>
            </w:r>
            <w:proofErr w:type="spellStart"/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stackArray</w:t>
            </w:r>
            <w:proofErr w:type="spellEnd"/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 xml:space="preserve"> is not empty,</w:t>
            </w:r>
          </w:p>
          <w:p w:rsidR="25C41EAE" w:rsidP="25C41EAE" w:rsidRDefault="25C41EAE" w14:noSpellErr="1" w14:paraId="38C174A8" w14:textId="48089467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  <w:r w:rsidRPr="25C41EAE" w:rsidR="25C41EAE">
              <w:rPr>
                <w:rFonts w:ascii="Calibri" w:hAnsi="Calibri" w:eastAsia="" w:cs="" w:asciiTheme="minorAscii" w:hAnsiTheme="minorAscii" w:eastAsiaTheme="minorEastAsia" w:cstheme="minorBidi"/>
              </w:rPr>
              <w:t>Pop values from the stack.</w:t>
            </w:r>
          </w:p>
          <w:p w:rsidR="25C41EAE" w:rsidP="25C41EAE" w:rsidRDefault="25C41EAE" w14:noSpellErr="1" w14:paraId="32FDB8F0" w14:textId="028EBBFC">
            <w:pPr>
              <w:pStyle w:val="Normal"/>
              <w:rPr>
                <w:rFonts w:ascii="Calibri" w:hAnsi="Calibri" w:eastAsia="" w:cs="" w:asciiTheme="minorAscii" w:hAnsiTheme="minorAscii" w:eastAsiaTheme="minorEastAsia" w:cstheme="minorBidi"/>
              </w:rPr>
            </w:pPr>
          </w:p>
          <w:p w:rsidR="00C95244" w:rsidP="00C95244" w:rsidRDefault="0C63E77F" w14:paraId="65EA683D" w14:textId="69856DC4">
            <w:r w:rsidRPr="0C63E77F">
              <w:rPr>
                <w:rFonts w:asciiTheme="minorHAnsi" w:hAnsiTheme="minorHAnsi" w:eastAsiaTheme="minorEastAsia" w:cstheme="minorBidi"/>
              </w:rPr>
              <w:t>Display the result</w:t>
            </w:r>
          </w:p>
          <w:p w:rsidR="00C95244" w:rsidP="00C95244" w:rsidRDefault="00C95244" w14:paraId="51A72A19" w14:textId="77777777"/>
          <w:p w:rsidR="00C95244" w:rsidP="00C95244" w:rsidRDefault="00C95244" w14:paraId="4F25DE97" w14:textId="7AD91D2B"/>
          <w:p w:rsidR="00C95244" w:rsidP="00C95244" w:rsidRDefault="00C95244" w14:paraId="76410469" w14:textId="77777777"/>
          <w:p w:rsidR="00C95244" w:rsidP="00C95244" w:rsidRDefault="00C95244" w14:paraId="640581EE" w14:textId="65F3A5A0"/>
        </w:tc>
        <w:tc>
          <w:tcPr>
            <w:tcW w:w="2960" w:type="dxa"/>
            <w:tcBorders>
              <w:top w:val="single" w:color="000000" w:themeColor="text1" w:sz="4" w:space="0"/>
              <w:left w:val="single" w:color="000000" w:themeColor="text1" w:sz="4" w:space="0"/>
              <w:bottom w:val="single" w:color="000000" w:themeColor="text1" w:sz="4" w:space="0"/>
              <w:right w:val="single" w:color="000000" w:themeColor="text1" w:sz="4" w:space="0"/>
            </w:tcBorders>
            <w:tcMar/>
          </w:tcPr>
          <w:p w:rsidR="7EA5F185" w:rsidP="7EA5F185" w:rsidRDefault="7EA5F185" w14:paraId="67D29AC7" w14:noSpellErr="1" w14:textId="0CE566AA">
            <w:pPr>
              <w:pStyle w:val="Normal"/>
            </w:pPr>
            <w:r w:rsidRPr="25C41EAE" w:rsidR="25C41EAE">
              <w:rPr>
                <w:rFonts w:ascii="Tahoma" w:hAnsi="Tahoma" w:eastAsia="Tahoma" w:cs="Tahoma"/>
                <w:sz w:val="24"/>
                <w:szCs w:val="24"/>
              </w:rPr>
              <w:t xml:space="preserve"> </w:t>
            </w:r>
            <w:r w:rsidR="25C41EAE">
              <w:rPr/>
              <w:t xml:space="preserve"> </w:t>
            </w:r>
            <w:sdt>
              <w:sdtPr>
                <w:id w:val="-1704699687"/>
                <w15:appearance w15:val="tags"/>
                <w:placeholder>
                  <w:docPart w:val="F5C6F9FF505D4C23A973DC3EA7CA0BD7"/>
                </w:placeholder>
              </w:sdtPr>
              <w:sdtContent>
                <w:r w:rsidR="25C41EAE">
                  <w:rPr/>
                  <w:t xml:space="preserve">  </w:t>
                </w:r>
                <w:r w:rsidR="25C41EAE">
                  <w:rPr/>
                  <w:t>value</w:t>
                </w:r>
              </w:sdtContent>
            </w:sdt>
          </w:p>
          <w:p w:rsidR="00692CD6" w:rsidP="00692CD6" w:rsidRDefault="00692CD6" w14:paraId="0BBC40A6" w14:textId="77777777"/>
        </w:tc>
      </w:tr>
    </w:tbl>
    <w:p w:rsidR="00D85DC9" w:rsidP="00692CD6" w:rsidRDefault="00692CD6" w14:paraId="006BF1E8" w14:textId="77777777">
      <w:pPr>
        <w:spacing w:after="0"/>
      </w:pPr>
      <w:r>
        <w:rPr>
          <w:rFonts w:ascii="Tahoma" w:hAnsi="Tahoma" w:eastAsia="Tahoma" w:cs="Tahoma"/>
          <w:sz w:val="24"/>
        </w:rPr>
        <w:t xml:space="preserve"> </w:t>
      </w:r>
    </w:p>
    <w:p w:rsidR="00054627" w:rsidP="006F6F9B" w:rsidRDefault="00692CD6" w14:paraId="72649620" w14:textId="36884D48">
      <w:pPr>
        <w:spacing w:after="60"/>
      </w:pPr>
      <w:r>
        <w:rPr>
          <w:rFonts w:ascii="Tahoma" w:hAnsi="Tahoma" w:eastAsia="Tahoma" w:cs="Tahoma"/>
          <w:sz w:val="16"/>
        </w:rPr>
        <w:t xml:space="preserve">Rev. </w:t>
      </w:r>
      <w:r w:rsidR="003A2A1F">
        <w:rPr>
          <w:rFonts w:ascii="Tahoma" w:hAnsi="Tahoma" w:eastAsia="Tahoma" w:cs="Tahoma"/>
          <w:sz w:val="16"/>
        </w:rPr>
        <w:t>5</w:t>
      </w:r>
      <w:r>
        <w:rPr>
          <w:rFonts w:ascii="Tahoma" w:hAnsi="Tahoma" w:eastAsia="Tahoma" w:cs="Tahoma"/>
          <w:sz w:val="16"/>
        </w:rPr>
        <w:t>-1</w:t>
      </w:r>
      <w:r w:rsidR="003A2A1F">
        <w:rPr>
          <w:rFonts w:ascii="Tahoma" w:hAnsi="Tahoma" w:eastAsia="Tahoma" w:cs="Tahoma"/>
          <w:sz w:val="16"/>
        </w:rPr>
        <w:t>6</w:t>
      </w:r>
      <w:r>
        <w:rPr>
          <w:rFonts w:ascii="Tahoma" w:hAnsi="Tahoma" w:eastAsia="Tahoma" w:cs="Tahoma"/>
          <w:sz w:val="16"/>
        </w:rPr>
        <w:t xml:space="preserve"> </w:t>
      </w:r>
      <w:r>
        <w:rPr>
          <w:rFonts w:ascii="Tahoma" w:hAnsi="Tahoma" w:eastAsia="Tahoma" w:cs="Tahoma"/>
          <w:sz w:val="24"/>
        </w:rPr>
        <w:t xml:space="preserve"> </w:t>
      </w:r>
    </w:p>
    <w:sectPr w:rsidR="00054627" w:rsidSect="006F6F9B">
      <w:pgSz w:w="12240" w:h="15840" w:orient="portrait"/>
      <w:pgMar w:top="990" w:right="1967" w:bottom="990" w:left="180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M0NjUzNjM3MjU3NjFS0lEKTi0uzszPAykwqgUA1cu5kiwAAAA="/>
  </w:docVars>
  <w:rsids>
    <w:rsidRoot w:val="00D85DC9"/>
    <w:rsid w:val="0001060E"/>
    <w:rsid w:val="00043115"/>
    <w:rsid w:val="00054627"/>
    <w:rsid w:val="00067A02"/>
    <w:rsid w:val="00075F62"/>
    <w:rsid w:val="00114750"/>
    <w:rsid w:val="00167640"/>
    <w:rsid w:val="00170279"/>
    <w:rsid w:val="001A1FD8"/>
    <w:rsid w:val="001A2374"/>
    <w:rsid w:val="001A6B57"/>
    <w:rsid w:val="001C562A"/>
    <w:rsid w:val="001F21D3"/>
    <w:rsid w:val="00233C11"/>
    <w:rsid w:val="002759D8"/>
    <w:rsid w:val="002965AC"/>
    <w:rsid w:val="002E0EC2"/>
    <w:rsid w:val="00300AF7"/>
    <w:rsid w:val="00332E15"/>
    <w:rsid w:val="00351D8F"/>
    <w:rsid w:val="00362227"/>
    <w:rsid w:val="003757FC"/>
    <w:rsid w:val="00397472"/>
    <w:rsid w:val="003A1EE7"/>
    <w:rsid w:val="003A2A1F"/>
    <w:rsid w:val="003C02BA"/>
    <w:rsid w:val="00416939"/>
    <w:rsid w:val="004624EE"/>
    <w:rsid w:val="004A196B"/>
    <w:rsid w:val="004A2898"/>
    <w:rsid w:val="004C52C4"/>
    <w:rsid w:val="004E426F"/>
    <w:rsid w:val="004F7FA6"/>
    <w:rsid w:val="00502348"/>
    <w:rsid w:val="00517A1F"/>
    <w:rsid w:val="0052718A"/>
    <w:rsid w:val="005B40FD"/>
    <w:rsid w:val="005B7B6B"/>
    <w:rsid w:val="00604CBA"/>
    <w:rsid w:val="00657E79"/>
    <w:rsid w:val="00660FFE"/>
    <w:rsid w:val="006645A6"/>
    <w:rsid w:val="00692CD6"/>
    <w:rsid w:val="006D10CF"/>
    <w:rsid w:val="006F6F9B"/>
    <w:rsid w:val="007E07FF"/>
    <w:rsid w:val="00802B6A"/>
    <w:rsid w:val="008364AD"/>
    <w:rsid w:val="0084216D"/>
    <w:rsid w:val="008E0AF7"/>
    <w:rsid w:val="00913370"/>
    <w:rsid w:val="00932A81"/>
    <w:rsid w:val="0098179B"/>
    <w:rsid w:val="009928E9"/>
    <w:rsid w:val="009940E6"/>
    <w:rsid w:val="009B7BBB"/>
    <w:rsid w:val="00A0555D"/>
    <w:rsid w:val="00A22476"/>
    <w:rsid w:val="00A22595"/>
    <w:rsid w:val="00A47A6D"/>
    <w:rsid w:val="00A61DC1"/>
    <w:rsid w:val="00A761B2"/>
    <w:rsid w:val="00A876A6"/>
    <w:rsid w:val="00AD000D"/>
    <w:rsid w:val="00AD321E"/>
    <w:rsid w:val="00AE7844"/>
    <w:rsid w:val="00B5292B"/>
    <w:rsid w:val="00B671A6"/>
    <w:rsid w:val="00BA6037"/>
    <w:rsid w:val="00BC6857"/>
    <w:rsid w:val="00C00DF6"/>
    <w:rsid w:val="00C30916"/>
    <w:rsid w:val="00C35F7D"/>
    <w:rsid w:val="00C42934"/>
    <w:rsid w:val="00C47703"/>
    <w:rsid w:val="00C765BE"/>
    <w:rsid w:val="00C95244"/>
    <w:rsid w:val="00CB3B0E"/>
    <w:rsid w:val="00CB49EE"/>
    <w:rsid w:val="00D22A28"/>
    <w:rsid w:val="00D40AFA"/>
    <w:rsid w:val="00D474DC"/>
    <w:rsid w:val="00D546D6"/>
    <w:rsid w:val="00D56C9C"/>
    <w:rsid w:val="00D62160"/>
    <w:rsid w:val="00D85DC9"/>
    <w:rsid w:val="00D87354"/>
    <w:rsid w:val="00D92243"/>
    <w:rsid w:val="00DB65EE"/>
    <w:rsid w:val="00DE270B"/>
    <w:rsid w:val="00E21053"/>
    <w:rsid w:val="00E430EE"/>
    <w:rsid w:val="00E63C37"/>
    <w:rsid w:val="00EB073E"/>
    <w:rsid w:val="00F32391"/>
    <w:rsid w:val="00F40C7D"/>
    <w:rsid w:val="00F47F8F"/>
    <w:rsid w:val="00F74AED"/>
    <w:rsid w:val="00F94D5A"/>
    <w:rsid w:val="00FB2951"/>
    <w:rsid w:val="00FD0DDB"/>
    <w:rsid w:val="08AC36DC"/>
    <w:rsid w:val="0C63E77F"/>
    <w:rsid w:val="0CD6C72C"/>
    <w:rsid w:val="0E9B1E8A"/>
    <w:rsid w:val="14E2038C"/>
    <w:rsid w:val="25C41EAE"/>
    <w:rsid w:val="3D62540A"/>
    <w:rsid w:val="5B42EB19"/>
    <w:rsid w:val="5B75D303"/>
    <w:rsid w:val="7EA5F185"/>
    <w:rsid w:val="7EA790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981B09"/>
  <w15:docId w15:val="{1C556825-1034-4D9F-A458-EA7DE9C4F7B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5B40FD"/>
    <w:rPr>
      <w:rFonts w:ascii="Calibri" w:hAnsi="Calibri" w:eastAsia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0"/>
      <w:ind w:left="163"/>
      <w:jc w:val="center"/>
      <w:outlineLvl w:val="0"/>
    </w:pPr>
    <w:rPr>
      <w:rFonts w:ascii="Tahoma" w:hAnsi="Tahoma" w:eastAsia="Tahoma" w:cs="Tahoma"/>
      <w:b/>
      <w:color w:val="000000"/>
      <w:sz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link w:val="Heading1"/>
    <w:rPr>
      <w:rFonts w:ascii="Tahoma" w:hAnsi="Tahoma" w:eastAsia="Tahoma" w:cs="Tahoma"/>
      <w:b/>
      <w:color w:val="000000"/>
      <w:sz w:val="32"/>
    </w:rPr>
  </w:style>
  <w:style w:type="table" w:styleId="TableGrid1" w:customStyle="1">
    <w:name w:val="Table Grid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E63C37"/>
    <w:rPr>
      <w:color w:val="808080"/>
    </w:rPr>
  </w:style>
  <w:style w:type="character" w:styleId="sc0" w:customStyle="1">
    <w:name w:val="sc0"/>
    <w:basedOn w:val="DefaultParagraphFont"/>
    <w:rsid w:val="00A761B2"/>
    <w:rPr>
      <w:rFonts w:hint="default" w:ascii="Courier New" w:hAnsi="Courier New" w:cs="Courier New"/>
      <w:color w:val="000000"/>
      <w:sz w:val="20"/>
      <w:szCs w:val="20"/>
    </w:rPr>
  </w:style>
  <w:style w:type="table" w:styleId="TableGrid0" w:customStyle="1">
    <w:name w:val="Table Grid0"/>
    <w:basedOn w:val="TableNormal"/>
    <w:uiPriority w:val="39"/>
    <w:rsid w:val="00E21053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015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48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1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18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6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7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77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08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7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55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9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theme" Target="theme/theme1.xml" Id="rId7" /><Relationship Type="http://schemas.openxmlformats.org/officeDocument/2006/relationships/styles" Target="styles.xml" Id="rId2" /><Relationship Type="http://schemas.openxmlformats.org/officeDocument/2006/relationships/customXml" Target="../customXml/item1.xml" Id="rId1" /><Relationship Type="http://schemas.openxmlformats.org/officeDocument/2006/relationships/glossaryDocument" Target="glossary/document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A6A6875087A4AB59D40AE6EDE258D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074995-9D98-41BD-B099-D82F648E108C}"/>
      </w:docPartPr>
      <w:docPartBody>
        <w:p w:rsidR="007940F5" w:rsidRDefault="00CD3C0D" w:rsidP="00CD3C0D">
          <w:pPr>
            <w:pStyle w:val="7A6A6875087A4AB59D40AE6EDE258D6F4"/>
          </w:pPr>
          <w:r w:rsidRPr="00E75230">
            <w:rPr>
              <w:rStyle w:val="PlaceholderText"/>
            </w:rPr>
            <w:t>Click here to enter text.</w:t>
          </w:r>
        </w:p>
      </w:docPartBody>
    </w:docPart>
    <w:docPart>
      <w:docPartPr>
        <w:name w:val="5F930D68B81D4AB3855856D68E2927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57D3C55-7ADD-42CB-B634-A583D70747C8}"/>
      </w:docPartPr>
      <w:docPartBody>
        <w:p w:rsidR="007940F5" w:rsidRDefault="00CD3C0D" w:rsidP="00CD3C0D">
          <w:pPr>
            <w:pStyle w:val="5F930D68B81D4AB3855856D68E2927412"/>
          </w:pPr>
          <w:r w:rsidRPr="00E75230">
            <w:rPr>
              <w:rStyle w:val="PlaceholderText"/>
            </w:rPr>
            <w:t>Click here to enter a date.</w:t>
          </w:r>
        </w:p>
      </w:docPartBody>
    </w:docPart>
    <w:docPart>
      <w:docPartPr>
        <w:name w:val="EDBA8F0BE84347AC9A733ABB436DCF9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872C75-969B-4705-8067-C4DAF6A97266}"/>
      </w:docPartPr>
      <w:docPartBody>
        <w:p w:rsidR="007940F5" w:rsidRDefault="00CD3C0D" w:rsidP="00CD3C0D">
          <w:pPr>
            <w:pStyle w:val="EDBA8F0BE84347AC9A733ABB436DCF911"/>
          </w:pPr>
          <w:r w:rsidRPr="00E75230">
            <w:rPr>
              <w:rStyle w:val="PlaceholderText"/>
            </w:rPr>
            <w:t>Click here to enter text.</w:t>
          </w:r>
        </w:p>
      </w:docPartBody>
    </w:docPart>
    <w:docPart>
      <w:docPartPr>
        <w:name w:val="A5B1C54D864749EBB2E19061CC32522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D24B2A-A4BC-4A22-A756-66FC1FED98EE}"/>
      </w:docPartPr>
      <w:docPartBody>
        <w:p w:rsidR="007940F5" w:rsidRDefault="00CD3C0D" w:rsidP="00CD3C0D">
          <w:pPr>
            <w:pStyle w:val="A5B1C54D864749EBB2E19061CC325224"/>
          </w:pPr>
          <w:r w:rsidRPr="00E75230">
            <w:rPr>
              <w:rStyle w:val="PlaceholderText"/>
            </w:rPr>
            <w:t>Click here to enter text.</w:t>
          </w:r>
        </w:p>
      </w:docPartBody>
    </w:docPart>
    <w:docPart>
      <w:docPartPr>
        <w:name w:val="BAE7CCF89A204F789374D252FA5EF59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CE60CB5-6C25-4188-8C75-04C29ACCA8E5}"/>
      </w:docPartPr>
      <w:docPartBody>
        <w:p w:rsidR="00750EE0" w:rsidRDefault="007940F5" w:rsidP="007940F5">
          <w:pPr>
            <w:pStyle w:val="BAE7CCF89A204F789374D252FA5EF596"/>
          </w:pPr>
          <w:r w:rsidRPr="00E75230">
            <w:rPr>
              <w:rStyle w:val="PlaceholderText"/>
            </w:rPr>
            <w:t>Click here to enter text.</w:t>
          </w:r>
        </w:p>
      </w:docPartBody>
    </w:docPart>
    <w:docPart>
      <w:docPartPr>
        <w:name w:val="F5C6F9FF505D4C23A973DC3EA7CA0B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F9F7252-9A34-429D-A78F-6AFDE6B8F524}"/>
      </w:docPartPr>
      <w:docPartBody>
        <w:p w:rsidR="00750EE0" w:rsidRDefault="007940F5" w:rsidP="007940F5">
          <w:pPr>
            <w:pStyle w:val="F5C6F9FF505D4C23A973DC3EA7CA0BD7"/>
          </w:pPr>
          <w:r w:rsidRPr="00E75230">
            <w:rPr>
              <w:rStyle w:val="PlaceholderText"/>
            </w:rPr>
            <w:t>Click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CD3C0D"/>
    <w:rsid w:val="000462E0"/>
    <w:rsid w:val="001D42C6"/>
    <w:rsid w:val="001F68A4"/>
    <w:rsid w:val="00303FF0"/>
    <w:rsid w:val="003868D0"/>
    <w:rsid w:val="00390B86"/>
    <w:rsid w:val="004555F1"/>
    <w:rsid w:val="00465B3A"/>
    <w:rsid w:val="00506B93"/>
    <w:rsid w:val="006A4985"/>
    <w:rsid w:val="00750EE0"/>
    <w:rsid w:val="007901EA"/>
    <w:rsid w:val="007940F5"/>
    <w:rsid w:val="00821458"/>
    <w:rsid w:val="00895E9E"/>
    <w:rsid w:val="008D7B4B"/>
    <w:rsid w:val="00A675B5"/>
    <w:rsid w:val="00AB2F2B"/>
    <w:rsid w:val="00B647FB"/>
    <w:rsid w:val="00CD3C0D"/>
    <w:rsid w:val="00ED6C3F"/>
    <w:rsid w:val="00F02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06B93"/>
    <w:rPr>
      <w:color w:val="808080"/>
    </w:rPr>
  </w:style>
  <w:style w:type="paragraph" w:customStyle="1" w:styleId="7A6A6875087A4AB59D40AE6EDE258D6F">
    <w:name w:val="7A6A6875087A4AB59D40AE6EDE258D6F"/>
    <w:rsid w:val="00CD3C0D"/>
    <w:rPr>
      <w:rFonts w:ascii="Calibri" w:eastAsia="Calibri" w:hAnsi="Calibri" w:cs="Calibri"/>
      <w:color w:val="000000"/>
    </w:rPr>
  </w:style>
  <w:style w:type="paragraph" w:customStyle="1" w:styleId="140E862F65594EBDAFB9C03774682974">
    <w:name w:val="140E862F65594EBDAFB9C03774682974"/>
    <w:rsid w:val="00CD3C0D"/>
    <w:rPr>
      <w:rFonts w:ascii="Calibri" w:eastAsia="Calibri" w:hAnsi="Calibri" w:cs="Calibri"/>
      <w:color w:val="000000"/>
    </w:rPr>
  </w:style>
  <w:style w:type="paragraph" w:customStyle="1" w:styleId="96DCBD52B6B14C4CAE61390D0DA47F63">
    <w:name w:val="96DCBD52B6B14C4CAE61390D0DA47F63"/>
    <w:rsid w:val="00CD3C0D"/>
    <w:rPr>
      <w:rFonts w:ascii="Calibri" w:eastAsia="Calibri" w:hAnsi="Calibri" w:cs="Calibri"/>
      <w:color w:val="000000"/>
    </w:rPr>
  </w:style>
  <w:style w:type="paragraph" w:customStyle="1" w:styleId="7A6A6875087A4AB59D40AE6EDE258D6F1">
    <w:name w:val="7A6A6875087A4AB59D40AE6EDE258D6F1"/>
    <w:rsid w:val="00CD3C0D"/>
    <w:rPr>
      <w:rFonts w:ascii="Calibri" w:eastAsia="Calibri" w:hAnsi="Calibri" w:cs="Calibri"/>
      <w:color w:val="000000"/>
    </w:rPr>
  </w:style>
  <w:style w:type="paragraph" w:customStyle="1" w:styleId="13898DB4C1F5435F920E0982954397C3">
    <w:name w:val="13898DB4C1F5435F920E0982954397C3"/>
    <w:rsid w:val="00CD3C0D"/>
    <w:rPr>
      <w:rFonts w:ascii="Calibri" w:eastAsia="Calibri" w:hAnsi="Calibri" w:cs="Calibri"/>
      <w:color w:val="000000"/>
    </w:rPr>
  </w:style>
  <w:style w:type="paragraph" w:customStyle="1" w:styleId="140E862F65594EBDAFB9C037746829741">
    <w:name w:val="140E862F65594EBDAFB9C037746829741"/>
    <w:rsid w:val="00CD3C0D"/>
    <w:rPr>
      <w:rFonts w:ascii="Calibri" w:eastAsia="Calibri" w:hAnsi="Calibri" w:cs="Calibri"/>
      <w:color w:val="000000"/>
    </w:rPr>
  </w:style>
  <w:style w:type="paragraph" w:customStyle="1" w:styleId="96DCBD52B6B14C4CAE61390D0DA47F631">
    <w:name w:val="96DCBD52B6B14C4CAE61390D0DA47F631"/>
    <w:rsid w:val="00CD3C0D"/>
    <w:rPr>
      <w:rFonts w:ascii="Calibri" w:eastAsia="Calibri" w:hAnsi="Calibri" w:cs="Calibri"/>
      <w:color w:val="000000"/>
    </w:rPr>
  </w:style>
  <w:style w:type="paragraph" w:customStyle="1" w:styleId="7F57BD291DDF4D3C88D4F0CB323C6A18">
    <w:name w:val="7F57BD291DDF4D3C88D4F0CB323C6A18"/>
    <w:rsid w:val="00CD3C0D"/>
  </w:style>
  <w:style w:type="paragraph" w:customStyle="1" w:styleId="7A6A6875087A4AB59D40AE6EDE258D6F2">
    <w:name w:val="7A6A6875087A4AB59D40AE6EDE258D6F2"/>
    <w:rsid w:val="00CD3C0D"/>
    <w:rPr>
      <w:rFonts w:ascii="Calibri" w:eastAsia="Calibri" w:hAnsi="Calibri" w:cs="Calibri"/>
      <w:color w:val="000000"/>
    </w:rPr>
  </w:style>
  <w:style w:type="paragraph" w:customStyle="1" w:styleId="5F930D68B81D4AB3855856D68E292741">
    <w:name w:val="5F930D68B81D4AB3855856D68E292741"/>
    <w:rsid w:val="00CD3C0D"/>
    <w:rPr>
      <w:rFonts w:ascii="Calibri" w:eastAsia="Calibri" w:hAnsi="Calibri" w:cs="Calibri"/>
      <w:color w:val="000000"/>
    </w:rPr>
  </w:style>
  <w:style w:type="paragraph" w:customStyle="1" w:styleId="140E862F65594EBDAFB9C037746829742">
    <w:name w:val="140E862F65594EBDAFB9C037746829742"/>
    <w:rsid w:val="00CD3C0D"/>
    <w:rPr>
      <w:rFonts w:ascii="Calibri" w:eastAsia="Calibri" w:hAnsi="Calibri" w:cs="Calibri"/>
      <w:color w:val="000000"/>
    </w:rPr>
  </w:style>
  <w:style w:type="paragraph" w:customStyle="1" w:styleId="96DCBD52B6B14C4CAE61390D0DA47F632">
    <w:name w:val="96DCBD52B6B14C4CAE61390D0DA47F632"/>
    <w:rsid w:val="00CD3C0D"/>
    <w:rPr>
      <w:rFonts w:ascii="Calibri" w:eastAsia="Calibri" w:hAnsi="Calibri" w:cs="Calibri"/>
      <w:color w:val="000000"/>
    </w:rPr>
  </w:style>
  <w:style w:type="paragraph" w:customStyle="1" w:styleId="7A6A6875087A4AB59D40AE6EDE258D6F3">
    <w:name w:val="7A6A6875087A4AB59D40AE6EDE258D6F3"/>
    <w:rsid w:val="00CD3C0D"/>
    <w:rPr>
      <w:rFonts w:ascii="Calibri" w:eastAsia="Calibri" w:hAnsi="Calibri" w:cs="Calibri"/>
      <w:color w:val="000000"/>
    </w:rPr>
  </w:style>
  <w:style w:type="paragraph" w:customStyle="1" w:styleId="5F930D68B81D4AB3855856D68E2927411">
    <w:name w:val="5F930D68B81D4AB3855856D68E2927411"/>
    <w:rsid w:val="00CD3C0D"/>
    <w:rPr>
      <w:rFonts w:ascii="Calibri" w:eastAsia="Calibri" w:hAnsi="Calibri" w:cs="Calibri"/>
      <w:color w:val="000000"/>
    </w:rPr>
  </w:style>
  <w:style w:type="paragraph" w:customStyle="1" w:styleId="140E862F65594EBDAFB9C037746829743">
    <w:name w:val="140E862F65594EBDAFB9C037746829743"/>
    <w:rsid w:val="00CD3C0D"/>
    <w:rPr>
      <w:rFonts w:ascii="Calibri" w:eastAsia="Calibri" w:hAnsi="Calibri" w:cs="Calibri"/>
      <w:color w:val="000000"/>
    </w:rPr>
  </w:style>
  <w:style w:type="paragraph" w:customStyle="1" w:styleId="EDBA8F0BE84347AC9A733ABB436DCF91">
    <w:name w:val="EDBA8F0BE84347AC9A733ABB436DCF91"/>
    <w:rsid w:val="00CD3C0D"/>
  </w:style>
  <w:style w:type="paragraph" w:customStyle="1" w:styleId="A78C5DA6896E4A5CA02E158251BCD9E5">
    <w:name w:val="A78C5DA6896E4A5CA02E158251BCD9E5"/>
    <w:rsid w:val="00CD3C0D"/>
  </w:style>
  <w:style w:type="paragraph" w:customStyle="1" w:styleId="7A6A6875087A4AB59D40AE6EDE258D6F4">
    <w:name w:val="7A6A6875087A4AB59D40AE6EDE258D6F4"/>
    <w:rsid w:val="00CD3C0D"/>
    <w:rPr>
      <w:rFonts w:ascii="Calibri" w:eastAsia="Calibri" w:hAnsi="Calibri" w:cs="Calibri"/>
      <w:color w:val="000000"/>
    </w:rPr>
  </w:style>
  <w:style w:type="paragraph" w:customStyle="1" w:styleId="5F930D68B81D4AB3855856D68E2927412">
    <w:name w:val="5F930D68B81D4AB3855856D68E2927412"/>
    <w:rsid w:val="00CD3C0D"/>
    <w:rPr>
      <w:rFonts w:ascii="Calibri" w:eastAsia="Calibri" w:hAnsi="Calibri" w:cs="Calibri"/>
      <w:color w:val="000000"/>
    </w:rPr>
  </w:style>
  <w:style w:type="paragraph" w:customStyle="1" w:styleId="EDBA8F0BE84347AC9A733ABB436DCF911">
    <w:name w:val="EDBA8F0BE84347AC9A733ABB436DCF911"/>
    <w:rsid w:val="00CD3C0D"/>
    <w:rPr>
      <w:rFonts w:ascii="Calibri" w:eastAsia="Calibri" w:hAnsi="Calibri" w:cs="Calibri"/>
      <w:color w:val="000000"/>
    </w:rPr>
  </w:style>
  <w:style w:type="paragraph" w:customStyle="1" w:styleId="A5B1C54D864749EBB2E19061CC325224">
    <w:name w:val="A5B1C54D864749EBB2E19061CC325224"/>
    <w:rsid w:val="00CD3C0D"/>
    <w:rPr>
      <w:rFonts w:ascii="Calibri" w:eastAsia="Calibri" w:hAnsi="Calibri" w:cs="Calibri"/>
      <w:color w:val="000000"/>
    </w:rPr>
  </w:style>
  <w:style w:type="paragraph" w:customStyle="1" w:styleId="BAE7CCF89A204F789374D252FA5EF596">
    <w:name w:val="BAE7CCF89A204F789374D252FA5EF596"/>
    <w:rsid w:val="007940F5"/>
  </w:style>
  <w:style w:type="paragraph" w:customStyle="1" w:styleId="F1A6B0BF1F034D9881E99C562457CC1D">
    <w:name w:val="F1A6B0BF1F034D9881E99C562457CC1D"/>
    <w:rsid w:val="007940F5"/>
  </w:style>
  <w:style w:type="paragraph" w:customStyle="1" w:styleId="F5C6F9FF505D4C23A973DC3EA7CA0BD7">
    <w:name w:val="F5C6F9FF505D4C23A973DC3EA7CA0BD7"/>
    <w:rsid w:val="007940F5"/>
  </w:style>
  <w:style w:type="paragraph" w:customStyle="1" w:styleId="571D5ABD24EF495A90C4F9FA843E2313">
    <w:name w:val="571D5ABD24EF495A90C4F9FA843E2313"/>
    <w:rsid w:val="00506B93"/>
  </w:style>
  <w:style w:type="paragraph" w:customStyle="1" w:styleId="37C38E5A77444940BDDE3A7229B64C94">
    <w:name w:val="37C38E5A77444940BDDE3A7229B64C94"/>
    <w:rsid w:val="00506B93"/>
  </w:style>
  <w:style w:type="paragraph" w:customStyle="1" w:styleId="A02379E768A64AC4A7A39FA2552AD724">
    <w:name w:val="A02379E768A64AC4A7A39FA2552AD724"/>
    <w:rsid w:val="00506B9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7EFE21-EAB5-45E8-A252-9AE382B85E63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Ann</dc:creator>
  <keywords/>
  <lastModifiedBy>Rosemolk Thanjappan</lastModifiedBy>
  <revision>16</revision>
  <dcterms:created xsi:type="dcterms:W3CDTF">2019-02-07T22:40:00.0000000Z</dcterms:created>
  <dcterms:modified xsi:type="dcterms:W3CDTF">2019-03-23T17:26:56.0647006Z</dcterms:modified>
</coreProperties>
</file>